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Rome</w:t>
      </w:r>
    </w:p>
    <w:bookmarkStart w:id="20" w:name="X404dda6e7b5a6c798d4493b886a331927f48f33"/>
    <w:p>
      <w:pPr>
        <w:pStyle w:val="Heading1"/>
      </w:pPr>
      <w:r>
        <w:t xml:space="preserve">Cover Letter for Aerospace Engineer Position in Italy Rome</w:t>
      </w:r>
    </w:p>
    <w:bookmarkEnd w:id="20"/>
    <w:p>
      <w:pPr>
        <w:pStyle w:val="FirstParagraph"/>
      </w:pPr>
      <w:r>
        <w:t xml:space="preserve">Dear [Hiring Manager's Name],</w:t>
      </w:r>
    </w:p>
    <w:p>
      <w:pPr>
        <w:pStyle w:val="BodyText"/>
      </w:pPr>
      <w:r>
        <w:t xml:space="preserve">I am writing to express my enthusiastic interest in the Aerospace Engineer position at [Company Name] in Italy Rome. As a highly motivated and technically proficient aerospace engineer with a passion for innovation and problem-solving, I am eager to contribute my skills and knowledge to advance cutting-edge projects in one of the most dynamic regions for aerospace research and development. My academic background, professional experience, and deep appreciation for the Italian aerospace industry make me an ideal candidate for this role.</w:t>
      </w:r>
    </w:p>
    <w:p>
      <w:pPr>
        <w:pStyle w:val="BodyText"/>
      </w:pPr>
      <w:r>
        <w:t xml:space="preserve">With a Master’s degree in Aerospace Engineering from [Your University] and over [X years] of hands-on experience in designing, analyzing, and optimizing aerospace systems, I have developed a strong foundation in aerodynamics, propulsion, materials science, and flight mechanics. My career has been driven by a desire to push the boundaries of what is possible in aviation and space exploration while aligning with the strategic goals of organizations that prioritize excellence and innovation. The opportunity to work in Italy Rome—a hub for aerospace advancements and home to renowned institutions like the Italian Space Agency (ASI) and companies such as Leonardo S.p.A.—is a unique chance to contribute to projects that shape the future of global aerospace technology.</w:t>
      </w:r>
    </w:p>
    <w:p>
      <w:pPr>
        <w:pStyle w:val="BodyText"/>
      </w:pPr>
      <w:r>
        <w:t xml:space="preserve">What excites me most about this role is the intersection of my technical expertise and Italy Rome’s rich legacy in aerospace engineering. The region has long been a pioneer in developing advanced aircraft, satellite systems, and sustainable propulsion technologies. I am particularly inspired by [specific project or initiative of the company/organization in Rome], which aligns with my professional interests in [mention relevant area, e.g., UAV development, space exploration, or green aviation]. My ability to collaborate across disciplines and adapt to complex challenges would enable me to contribute effectively to such groundbreaking work.</w:t>
      </w:r>
    </w:p>
    <w:p>
      <w:pPr>
        <w:pStyle w:val="BodyText"/>
      </w:pPr>
      <w:r>
        <w:t xml:space="preserve">Throughout my career, I have focused on delivering solutions that balance technical precision with practicality. For example, while working at [Previous Company/Organization], I led a team in optimizing the aerodynamic performance of a next-generation drone prototype, resulting in a 15% improvement in fuel efficiency. This project required rigorous computational modeling using tools like ANSYS and MATLAB, as well as extensive testing to validate design improvements. My attention to detail and commitment to quality ensured that the final product met stringent industry standards. These experiences have honed my ability to translate theoretical concepts into real-world applications—a skill I am eager to apply at [Company Name].</w:t>
      </w:r>
    </w:p>
    <w:p>
      <w:pPr>
        <w:pStyle w:val="BodyText"/>
      </w:pPr>
      <w:r>
        <w:t xml:space="preserve">What sets me apart is not only my technical expertise but also my adaptability and cultural awareness. Having studied and worked in diverse environments, I am comfortable navigating international collaborations and leveraging global best practices. Italy Rome, with its vibrant academic community, historical significance in engineering, and modern infrastructure, offers a unique platform to merge tradition with innovation. I am particularly drawn to the city’s strategic location as a gateway between Europe and the Mediterranean, which presents opportunities to engage with global aerospace networks and contribute to projects that span continents.</w:t>
      </w:r>
    </w:p>
    <w:p>
      <w:pPr>
        <w:pStyle w:val="BodyText"/>
      </w:pPr>
      <w:r>
        <w:t xml:space="preserve">I have always admired the Italian approach to engineering—where craftsmanship meets cutting-edge technology. The emphasis on precision, aesthetics, and sustainability in Italian design resonates deeply with my own values. In Rome, I see an environment where these principles can thrive, supported by a workforce of passionate professionals dedicated to excellence. My goal is to join a team like yours that values innovation while maintaining the highest standards of integrity and performance.</w:t>
      </w:r>
    </w:p>
    <w:p>
      <w:pPr>
        <w:pStyle w:val="BodyText"/>
      </w:pPr>
      <w:r>
        <w:t xml:space="preserve">My professional journey has been guided by a belief in the transformative power of aerospace engineering. Whether it’s developing more efficient aircraft, advancing space exploration, or creating sustainable technologies, I am driven by the desire to make a meaningful impact. I am confident that my skills in [mention specific skills: e.g., CFD simulations, structural analysis, systems engineering] and my proactive approach to problem-solving will enable me to contribute meaningfully to your projects. Additionally, my ability to communicate complex ideas clearly and work collaboratively with cross-functional teams ensures that I can seamlessly integrate into your organization.</w:t>
      </w:r>
    </w:p>
    <w:p>
      <w:pPr>
        <w:pStyle w:val="BodyText"/>
      </w:pPr>
      <w:r>
        <w:t xml:space="preserve">I am particularly eager about the opportunity to collaborate with [Company Name] on [specific project or initiative related to the company’s work in Rome], as this aligns with my expertise in [relevant area]. I am also excited about the possibility of contributing to Italy’s growing role in international aerospace endeavors, such as partnerships with ESA (European Space Agency) or initiatives focused on climate-resilient aviation. My ultimate goal is to help drive advancements that benefit both the industry and society at large.</w:t>
      </w:r>
    </w:p>
    <w:p>
      <w:pPr>
        <w:pStyle w:val="BodyText"/>
      </w:pPr>
      <w:r>
        <w:t xml:space="preserve">Thank you for considering my application. I would be honored to bring my background, passion, and dedication to your team in Italy Rome. I am available at your earliest convenience for an interview and would welcome the opportunity to discuss how my qualifications align with [Company Name]’s vision. Please feel free to contact me at [Your Phone Number] or [Your Email Address]. I look forward to the possibility of contributing to the continued success of your organiz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Italy Rome</dc:title>
  <dc:creator/>
  <dc:language>en</dc:language>
  <cp:keywords/>
  <dcterms:created xsi:type="dcterms:W3CDTF">2026-07-23T16:00:43Z</dcterms:created>
  <dcterms:modified xsi:type="dcterms:W3CDTF">2026-07-23T16:00:43Z</dcterms:modified>
</cp:coreProperties>
</file>

<file path=docProps/custom.xml><?xml version="1.0" encoding="utf-8"?>
<Properties xmlns="http://schemas.openxmlformats.org/officeDocument/2006/custom-properties" xmlns:vt="http://schemas.openxmlformats.org/officeDocument/2006/docPropsVTypes"/>
</file>